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29799" w14:textId="77777777" w:rsidR="006D0C77" w:rsidRPr="006D0C77" w:rsidRDefault="006D0C77" w:rsidP="006D0C77">
      <w:pPr>
        <w:pStyle w:val="NoSpacing"/>
      </w:pPr>
      <w:proofErr w:type="gramStart"/>
      <w:r w:rsidRPr="006D0C77">
        <w:t>&lt;!--</w:t>
      </w:r>
      <w:proofErr w:type="gramEnd"/>
      <w:r w:rsidRPr="006D0C77">
        <w:t xml:space="preserve"> CarbaCap Product Description Code Start --&gt;</w:t>
      </w:r>
      <w:bookmarkStart w:id="0" w:name="_GoBack"/>
      <w:bookmarkEnd w:id="0"/>
    </w:p>
    <w:p w14:paraId="618E9BE7" w14:textId="77777777" w:rsidR="006D0C77" w:rsidRPr="006D0C77" w:rsidRDefault="006D0C77" w:rsidP="006D0C77">
      <w:pPr>
        <w:pStyle w:val="NoSpacing"/>
      </w:pPr>
      <w:r w:rsidRPr="006D0C77">
        <w:t>&lt;h2 align="center"&gt;&lt;b&gt;CarbaCap&lt;/b&gt;&lt;font size="-2"&gt;&amp;reg;&lt;/font&gt; &lt;small&gt;&lt;</w:t>
      </w:r>
      <w:proofErr w:type="spellStart"/>
      <w:r w:rsidRPr="006D0C77">
        <w:t>i</w:t>
      </w:r>
      <w:proofErr w:type="spellEnd"/>
      <w:r w:rsidRPr="006D0C77">
        <w:t>&gt;Carbonation System&lt;/</w:t>
      </w:r>
      <w:proofErr w:type="spellStart"/>
      <w:r w:rsidRPr="006D0C77">
        <w:t>i</w:t>
      </w:r>
      <w:proofErr w:type="spellEnd"/>
      <w:r w:rsidRPr="006D0C77">
        <w:t>&gt;&lt;/small&gt;&lt;/h2&gt;</w:t>
      </w:r>
    </w:p>
    <w:p w14:paraId="36FFC629" w14:textId="77777777" w:rsidR="006D0C77" w:rsidRPr="006D0C77" w:rsidRDefault="006D0C77" w:rsidP="006D0C77">
      <w:pPr>
        <w:pStyle w:val="NoSpacing"/>
      </w:pPr>
      <w:r w:rsidRPr="006D0C77">
        <w:t xml:space="preserve">&lt;p&gt;Every so often a unique invention changes the world of carbonated beverages. The CarbaCap is built on a solid foundation of innovative technology. The CarbaCap will help you carbonate water, beer, wine, homemade soda, mixed drinks and even health drinks to your desired fizziness. With the CarbaCap's tried and true methods you can easily perfect any beverage you </w:t>
      </w:r>
      <w:proofErr w:type="gramStart"/>
      <w:r w:rsidRPr="006D0C77">
        <w:t>design.&lt;</w:t>
      </w:r>
      <w:proofErr w:type="gramEnd"/>
      <w:r w:rsidRPr="006D0C77">
        <w:t>/p&gt;</w:t>
      </w:r>
    </w:p>
    <w:p w14:paraId="0D61D330" w14:textId="77777777" w:rsidR="006D0C77" w:rsidRPr="006D0C77" w:rsidRDefault="006D0C77" w:rsidP="006D0C77">
      <w:pPr>
        <w:pStyle w:val="NoSpacing"/>
      </w:pPr>
      <w:r w:rsidRPr="006D0C77">
        <w:t>&lt;ul&gt;</w:t>
      </w:r>
    </w:p>
    <w:p w14:paraId="7CEF8611" w14:textId="77777777" w:rsidR="006D0C77" w:rsidRPr="006D0C77" w:rsidRDefault="006D0C77" w:rsidP="006D0C77">
      <w:pPr>
        <w:pStyle w:val="NoSpacing"/>
      </w:pPr>
      <w:r w:rsidRPr="006D0C77">
        <w:t xml:space="preserve">&lt;li&gt;Reliable and safe way to carbonate using standard food grade </w:t>
      </w:r>
      <w:proofErr w:type="gramStart"/>
      <w:r w:rsidRPr="006D0C77">
        <w:t>equipment.&lt;</w:t>
      </w:r>
      <w:proofErr w:type="gramEnd"/>
      <w:r w:rsidRPr="006D0C77">
        <w:t>/li&gt;</w:t>
      </w:r>
    </w:p>
    <w:p w14:paraId="0BF72BC5" w14:textId="77777777" w:rsidR="006D0C77" w:rsidRPr="006D0C77" w:rsidRDefault="006D0C77" w:rsidP="006D0C77">
      <w:pPr>
        <w:pStyle w:val="NoSpacing"/>
      </w:pPr>
      <w:r w:rsidRPr="006D0C77">
        <w:t xml:space="preserve">&lt;li&gt;CarbaCap is 100% made in the United States of </w:t>
      </w:r>
      <w:proofErr w:type="gramStart"/>
      <w:r w:rsidRPr="006D0C77">
        <w:t>America.&lt;</w:t>
      </w:r>
      <w:proofErr w:type="gramEnd"/>
      <w:r w:rsidRPr="006D0C77">
        <w:t>/li&gt;</w:t>
      </w:r>
    </w:p>
    <w:p w14:paraId="2456E621" w14:textId="77777777" w:rsidR="006D0C77" w:rsidRPr="006D0C77" w:rsidRDefault="006D0C77" w:rsidP="006D0C77">
      <w:pPr>
        <w:pStyle w:val="NoSpacing"/>
      </w:pPr>
      <w:r w:rsidRPr="006D0C77">
        <w:t xml:space="preserve">&lt;li&gt;Fits any standard one or two liter PET </w:t>
      </w:r>
      <w:proofErr w:type="gramStart"/>
      <w:r w:rsidRPr="006D0C77">
        <w:t>bottles.&lt;</w:t>
      </w:r>
      <w:proofErr w:type="gramEnd"/>
      <w:r w:rsidRPr="006D0C77">
        <w:t>/li&gt;</w:t>
      </w:r>
    </w:p>
    <w:p w14:paraId="34C7575B" w14:textId="77777777" w:rsidR="006D0C77" w:rsidRPr="006D0C77" w:rsidRDefault="006D0C77" w:rsidP="006D0C77">
      <w:pPr>
        <w:pStyle w:val="NoSpacing"/>
      </w:pPr>
      <w:r w:rsidRPr="006D0C77">
        <w:t xml:space="preserve">&lt;li&gt;Helps you carbonate and keeps carbonated any </w:t>
      </w:r>
      <w:proofErr w:type="gramStart"/>
      <w:r w:rsidRPr="006D0C77">
        <w:t>liquid.&lt;</w:t>
      </w:r>
      <w:proofErr w:type="gramEnd"/>
      <w:r w:rsidRPr="006D0C77">
        <w:t>/li&gt;</w:t>
      </w:r>
    </w:p>
    <w:p w14:paraId="5E6F0FF4" w14:textId="77777777" w:rsidR="006D0C77" w:rsidRPr="006D0C77" w:rsidRDefault="006D0C77" w:rsidP="006D0C77">
      <w:pPr>
        <w:pStyle w:val="NoSpacing"/>
      </w:pPr>
      <w:r w:rsidRPr="006D0C77">
        <w:t>&lt;li&gt;Fits all standard ball lock gas injector/</w:t>
      </w:r>
      <w:proofErr w:type="gramStart"/>
      <w:r w:rsidRPr="006D0C77">
        <w:t>couplers.&lt;</w:t>
      </w:r>
      <w:proofErr w:type="gramEnd"/>
      <w:r w:rsidRPr="006D0C77">
        <w:t>/li&gt;</w:t>
      </w:r>
    </w:p>
    <w:p w14:paraId="65C3F1EF" w14:textId="77777777" w:rsidR="006D0C77" w:rsidRPr="006D0C77" w:rsidRDefault="006D0C77" w:rsidP="006D0C77">
      <w:pPr>
        <w:pStyle w:val="NoSpacing"/>
      </w:pPr>
      <w:r w:rsidRPr="006D0C77">
        <w:t xml:space="preserve">&lt;li&gt;Lifetime replacement manufacturer's &lt;a </w:t>
      </w:r>
      <w:proofErr w:type="spellStart"/>
      <w:r w:rsidRPr="006D0C77">
        <w:t>href</w:t>
      </w:r>
      <w:proofErr w:type="spellEnd"/>
      <w:r w:rsidRPr="006D0C77">
        <w:t>="http://carbacap.com/lifetime-warranty.shtml" target="_blank"&gt;warranty&lt;/a</w:t>
      </w:r>
      <w:proofErr w:type="gramStart"/>
      <w:r w:rsidRPr="006D0C77">
        <w:t>&gt;.&lt;</w:t>
      </w:r>
      <w:proofErr w:type="gramEnd"/>
      <w:r w:rsidRPr="006D0C77">
        <w:t>/li&gt;</w:t>
      </w:r>
    </w:p>
    <w:p w14:paraId="2925460D" w14:textId="77777777" w:rsidR="006D0C77" w:rsidRPr="006D0C77" w:rsidRDefault="006D0C77" w:rsidP="006D0C77">
      <w:pPr>
        <w:pStyle w:val="NoSpacing"/>
      </w:pPr>
      <w:r w:rsidRPr="006D0C77">
        <w:t xml:space="preserve">&lt;li&gt;Full and detailed &lt;a </w:t>
      </w:r>
      <w:proofErr w:type="spellStart"/>
      <w:r w:rsidRPr="006D0C77">
        <w:t>href</w:t>
      </w:r>
      <w:proofErr w:type="spellEnd"/>
      <w:r w:rsidRPr="006D0C77">
        <w:t xml:space="preserve">="http://carbacap.com/instructions.shtml" target="_blank"&gt;instructions&lt;/a&gt; included with the </w:t>
      </w:r>
      <w:proofErr w:type="gramStart"/>
      <w:r w:rsidRPr="006D0C77">
        <w:t>CarbaCap.&lt;</w:t>
      </w:r>
      <w:proofErr w:type="gramEnd"/>
      <w:r w:rsidRPr="006D0C77">
        <w:t>/li&gt;</w:t>
      </w:r>
    </w:p>
    <w:p w14:paraId="15FD2D9A" w14:textId="77777777" w:rsidR="006D0C77" w:rsidRPr="006D0C77" w:rsidRDefault="006D0C77" w:rsidP="006D0C77">
      <w:pPr>
        <w:pStyle w:val="NoSpacing"/>
      </w:pPr>
      <w:r w:rsidRPr="006D0C77">
        <w:t xml:space="preserve">&lt;li&gt;How to Carbonate Still Liquids Video On &lt;a </w:t>
      </w:r>
      <w:proofErr w:type="spellStart"/>
      <w:r w:rsidRPr="006D0C77">
        <w:t>href</w:t>
      </w:r>
      <w:proofErr w:type="spellEnd"/>
      <w:r w:rsidRPr="006D0C77">
        <w:t xml:space="preserve">="https://youtu.be/dAE9wtbYuOQ" target="_blank"&gt;YouTube&lt;/a&gt; with the </w:t>
      </w:r>
      <w:proofErr w:type="gramStart"/>
      <w:r w:rsidRPr="006D0C77">
        <w:t>CarbaCap.&lt;</w:t>
      </w:r>
      <w:proofErr w:type="gramEnd"/>
      <w:r w:rsidRPr="006D0C77">
        <w:t>/li&gt;</w:t>
      </w:r>
    </w:p>
    <w:p w14:paraId="2CCB2E5C" w14:textId="77777777" w:rsidR="006D0C77" w:rsidRPr="006D0C77" w:rsidRDefault="006D0C77" w:rsidP="006D0C77">
      <w:pPr>
        <w:pStyle w:val="NoSpacing"/>
      </w:pPr>
      <w:r w:rsidRPr="006D0C77">
        <w:t xml:space="preserve">&lt;li&gt;Great for repackaging your draft beer into standard PET bottles as a </w:t>
      </w:r>
      <w:proofErr w:type="gramStart"/>
      <w:r w:rsidRPr="006D0C77">
        <w:t>growler.&lt;</w:t>
      </w:r>
      <w:proofErr w:type="gramEnd"/>
      <w:r w:rsidRPr="006D0C77">
        <w:t>/li&gt;</w:t>
      </w:r>
    </w:p>
    <w:p w14:paraId="09BE48DB" w14:textId="77777777" w:rsidR="006D0C77" w:rsidRPr="006D0C77" w:rsidRDefault="006D0C77" w:rsidP="006D0C77">
      <w:pPr>
        <w:pStyle w:val="NoSpacing"/>
      </w:pPr>
      <w:r w:rsidRPr="006D0C77">
        <w:t xml:space="preserve">&lt;li&gt;Makes a wonderful gift for anyone who likes </w:t>
      </w:r>
      <w:proofErr w:type="gramStart"/>
      <w:r w:rsidRPr="006D0C77">
        <w:t>carbonation.&lt;</w:t>
      </w:r>
      <w:proofErr w:type="gramEnd"/>
      <w:r w:rsidRPr="006D0C77">
        <w:t>/li&gt;</w:t>
      </w:r>
    </w:p>
    <w:p w14:paraId="63FDAD55" w14:textId="77777777" w:rsidR="006D0C77" w:rsidRPr="006D0C77" w:rsidRDefault="006D0C77" w:rsidP="006D0C77">
      <w:pPr>
        <w:pStyle w:val="NoSpacing"/>
      </w:pPr>
      <w:r w:rsidRPr="006D0C77">
        <w:t xml:space="preserve">&lt;li&gt;Fully manufacturer supported product &lt;a </w:t>
      </w:r>
      <w:proofErr w:type="spellStart"/>
      <w:r w:rsidRPr="006D0C77">
        <w:t>href</w:t>
      </w:r>
      <w:proofErr w:type="spellEnd"/>
      <w:r w:rsidRPr="006D0C77">
        <w:t>="http://carbacap.com/frequently-asked-questions.shtml" target="_blank"&gt;online&lt;/a</w:t>
      </w:r>
      <w:proofErr w:type="gramStart"/>
      <w:r w:rsidRPr="006D0C77">
        <w:t>&gt;.&lt;</w:t>
      </w:r>
      <w:proofErr w:type="gramEnd"/>
      <w:r w:rsidRPr="006D0C77">
        <w:t>/li&gt;</w:t>
      </w:r>
    </w:p>
    <w:p w14:paraId="15EF836D" w14:textId="77777777" w:rsidR="006D0C77" w:rsidRPr="006D0C77" w:rsidRDefault="006D0C77" w:rsidP="006D0C77">
      <w:pPr>
        <w:pStyle w:val="NoSpacing"/>
      </w:pPr>
      <w:r w:rsidRPr="006D0C77">
        <w:t>&lt;/ul&gt;</w:t>
      </w:r>
    </w:p>
    <w:p w14:paraId="2091B581" w14:textId="77777777" w:rsidR="00024027" w:rsidRPr="006D0C77" w:rsidRDefault="006D0C77" w:rsidP="006D0C77">
      <w:pPr>
        <w:pStyle w:val="NoSpacing"/>
      </w:pPr>
      <w:proofErr w:type="gramStart"/>
      <w:r w:rsidRPr="006D0C77">
        <w:t>&lt;!--</w:t>
      </w:r>
      <w:proofErr w:type="gramEnd"/>
      <w:r w:rsidRPr="006D0C77">
        <w:t xml:space="preserve"> Code End --&gt;</w:t>
      </w:r>
    </w:p>
    <w:sectPr w:rsidR="00024027" w:rsidRPr="006D0C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DQ3sLS0NDKyMLZQ0lEKTi0uzszPAykwrAUAwdkODywAAAA="/>
  </w:docVars>
  <w:rsids>
    <w:rsidRoot w:val="006D0C77"/>
    <w:rsid w:val="000D590C"/>
    <w:rsid w:val="0017019E"/>
    <w:rsid w:val="004C23E8"/>
    <w:rsid w:val="006D0C77"/>
    <w:rsid w:val="00AA4A6B"/>
    <w:rsid w:val="00D3463E"/>
    <w:rsid w:val="00F719C3"/>
    <w:rsid w:val="00F83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F3299"/>
  <w15:chartTrackingRefBased/>
  <w15:docId w15:val="{34CA4BD6-96D9-4474-9D0C-D3D1E057D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0C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Richards</dc:creator>
  <cp:keywords/>
  <dc:description/>
  <cp:lastModifiedBy>Stan Richards</cp:lastModifiedBy>
  <cp:revision>1</cp:revision>
  <dcterms:created xsi:type="dcterms:W3CDTF">2019-08-19T20:21:00Z</dcterms:created>
  <dcterms:modified xsi:type="dcterms:W3CDTF">2019-08-19T20:58:00Z</dcterms:modified>
</cp:coreProperties>
</file>